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68C76" w14:textId="1BAA69AC" w:rsidR="00586BDF" w:rsidRDefault="00586BDF" w:rsidP="00586BDF">
      <w:pPr>
        <w:jc w:val="center"/>
      </w:pPr>
      <w:r>
        <w:t>Formularz Zgłoszenia do Nagrody Ministra Rozwoju i Technologii w Dniu Przedsiębiorcy</w:t>
      </w:r>
      <w:r w:rsidR="002F4868">
        <w:br/>
      </w:r>
      <w:r w:rsidR="002F4868" w:rsidRPr="002F4868">
        <w:t xml:space="preserve">w kategorii </w:t>
      </w:r>
      <w:r w:rsidR="002F4868" w:rsidRPr="002F4868">
        <w:rPr>
          <w:b/>
          <w:bCs/>
        </w:rPr>
        <w:t>Lider innowacj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419"/>
        <w:gridCol w:w="137"/>
        <w:gridCol w:w="2799"/>
        <w:gridCol w:w="1707"/>
      </w:tblGrid>
      <w:tr w:rsidR="00586BDF" w14:paraId="79D3454F" w14:textId="77777777" w:rsidTr="00F055CA">
        <w:tc>
          <w:tcPr>
            <w:tcW w:w="9062" w:type="dxa"/>
            <w:gridSpan w:val="4"/>
          </w:tcPr>
          <w:p w14:paraId="00773FB2" w14:textId="77777777" w:rsidR="00586BDF" w:rsidRPr="00EC199B" w:rsidRDefault="00586BDF" w:rsidP="00586BDF">
            <w:pPr>
              <w:pStyle w:val="Akapitzlist"/>
              <w:numPr>
                <w:ilvl w:val="0"/>
                <w:numId w:val="5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Organizacja dokonująca zgłoszenia</w:t>
            </w:r>
          </w:p>
        </w:tc>
      </w:tr>
      <w:tr w:rsidR="00586BDF" w14:paraId="3E720196" w14:textId="77777777" w:rsidTr="00F055CA">
        <w:tc>
          <w:tcPr>
            <w:tcW w:w="4419" w:type="dxa"/>
            <w:vMerge w:val="restart"/>
          </w:tcPr>
          <w:p w14:paraId="3916EA00" w14:textId="77777777" w:rsidR="00586BDF" w:rsidRDefault="00586BDF" w:rsidP="00A9133E">
            <w:r>
              <w:t>Nazwa Organizacji:</w:t>
            </w:r>
          </w:p>
          <w:p w14:paraId="3F1BE295" w14:textId="77777777" w:rsidR="00586BDF" w:rsidRDefault="00586BDF" w:rsidP="00A9133E"/>
          <w:p w14:paraId="2BD04D24" w14:textId="77777777" w:rsidR="00586BDF" w:rsidRDefault="00586BDF" w:rsidP="00A9133E"/>
        </w:tc>
        <w:tc>
          <w:tcPr>
            <w:tcW w:w="4643" w:type="dxa"/>
            <w:gridSpan w:val="3"/>
          </w:tcPr>
          <w:p w14:paraId="712C1DD7" w14:textId="77777777" w:rsidR="00586BDF" w:rsidRDefault="00586BDF" w:rsidP="00A9133E">
            <w:r>
              <w:t>Tel. kontaktowy:</w:t>
            </w:r>
          </w:p>
          <w:p w14:paraId="4481B10C" w14:textId="77777777" w:rsidR="00586BDF" w:rsidRDefault="00586BDF" w:rsidP="00A9133E"/>
        </w:tc>
      </w:tr>
      <w:tr w:rsidR="00586BDF" w14:paraId="34B6E72F" w14:textId="77777777" w:rsidTr="00F055CA">
        <w:tc>
          <w:tcPr>
            <w:tcW w:w="4419" w:type="dxa"/>
            <w:vMerge/>
          </w:tcPr>
          <w:p w14:paraId="36B3A45F" w14:textId="77777777" w:rsidR="00586BDF" w:rsidRDefault="00586BDF" w:rsidP="00A9133E"/>
        </w:tc>
        <w:tc>
          <w:tcPr>
            <w:tcW w:w="4643" w:type="dxa"/>
            <w:gridSpan w:val="3"/>
          </w:tcPr>
          <w:p w14:paraId="24B591ED" w14:textId="77777777" w:rsidR="00586BDF" w:rsidRDefault="00586BDF" w:rsidP="00A9133E">
            <w:r>
              <w:t>Adres e-mail:</w:t>
            </w:r>
          </w:p>
          <w:p w14:paraId="64ABFA87" w14:textId="77777777" w:rsidR="00586BDF" w:rsidRDefault="00586BDF" w:rsidP="00A9133E"/>
        </w:tc>
      </w:tr>
      <w:tr w:rsidR="00586BDF" w14:paraId="650434EF" w14:textId="77777777" w:rsidTr="00F055CA">
        <w:tc>
          <w:tcPr>
            <w:tcW w:w="9062" w:type="dxa"/>
            <w:gridSpan w:val="4"/>
          </w:tcPr>
          <w:p w14:paraId="6D72B7DB" w14:textId="77777777" w:rsidR="00586BDF" w:rsidRPr="00EC199B" w:rsidRDefault="00586BDF" w:rsidP="00586BDF">
            <w:pPr>
              <w:pStyle w:val="Akapitzlist"/>
              <w:numPr>
                <w:ilvl w:val="0"/>
                <w:numId w:val="5"/>
              </w:numPr>
              <w:jc w:val="center"/>
              <w:rPr>
                <w:b/>
              </w:rPr>
            </w:pPr>
            <w:r w:rsidRPr="00EC199B">
              <w:rPr>
                <w:b/>
              </w:rPr>
              <w:t>Dane dot. zgłaszanego Przedsiębiorcy</w:t>
            </w:r>
          </w:p>
        </w:tc>
      </w:tr>
      <w:tr w:rsidR="00586BDF" w14:paraId="5462E936" w14:textId="77777777" w:rsidTr="00F055CA">
        <w:tc>
          <w:tcPr>
            <w:tcW w:w="4556" w:type="dxa"/>
            <w:gridSpan w:val="2"/>
          </w:tcPr>
          <w:p w14:paraId="6D6F8FB6" w14:textId="77777777" w:rsidR="00586BDF" w:rsidRDefault="00586BDF" w:rsidP="00A9133E">
            <w:r>
              <w:t>Nazwa:</w:t>
            </w:r>
          </w:p>
          <w:p w14:paraId="6BE91F9E" w14:textId="77777777" w:rsidR="00586BDF" w:rsidRDefault="00586BDF" w:rsidP="00A9133E"/>
        </w:tc>
        <w:tc>
          <w:tcPr>
            <w:tcW w:w="2799" w:type="dxa"/>
          </w:tcPr>
          <w:p w14:paraId="696EDCD1" w14:textId="77777777" w:rsidR="00586BDF" w:rsidRDefault="00586BDF" w:rsidP="00A9133E">
            <w:r>
              <w:t>Adres:</w:t>
            </w:r>
          </w:p>
          <w:p w14:paraId="5D1A37D5" w14:textId="77777777" w:rsidR="00586BDF" w:rsidRDefault="00586BDF" w:rsidP="00A9133E"/>
          <w:p w14:paraId="51DCD486" w14:textId="77777777" w:rsidR="00586BDF" w:rsidRDefault="00586BDF" w:rsidP="00A9133E"/>
        </w:tc>
        <w:tc>
          <w:tcPr>
            <w:tcW w:w="1707" w:type="dxa"/>
          </w:tcPr>
          <w:p w14:paraId="1FD1F2F8" w14:textId="77777777" w:rsidR="00586BDF" w:rsidRDefault="00586BDF" w:rsidP="00A9133E">
            <w:r>
              <w:t>Tel.:</w:t>
            </w:r>
          </w:p>
        </w:tc>
      </w:tr>
      <w:tr w:rsidR="00586BDF" w14:paraId="16821BF2" w14:textId="77777777" w:rsidTr="00F055CA">
        <w:tc>
          <w:tcPr>
            <w:tcW w:w="4556" w:type="dxa"/>
            <w:gridSpan w:val="2"/>
          </w:tcPr>
          <w:p w14:paraId="7199A3A4" w14:textId="77777777" w:rsidR="00586BDF" w:rsidRDefault="00586BDF" w:rsidP="00A9133E">
            <w:r>
              <w:t>Imię i nazwisko osoby wyznaczonej do kontaktu:</w:t>
            </w:r>
          </w:p>
          <w:p w14:paraId="2E27C16A" w14:textId="77777777" w:rsidR="00586BDF" w:rsidRDefault="00586BDF" w:rsidP="00A9133E"/>
          <w:p w14:paraId="4633DCA5" w14:textId="77777777" w:rsidR="00586BDF" w:rsidRDefault="00586BDF" w:rsidP="00A9133E">
            <w:pPr>
              <w:jc w:val="center"/>
            </w:pPr>
          </w:p>
        </w:tc>
        <w:tc>
          <w:tcPr>
            <w:tcW w:w="4506" w:type="dxa"/>
            <w:gridSpan w:val="2"/>
          </w:tcPr>
          <w:p w14:paraId="4EA47750" w14:textId="77777777" w:rsidR="00586BDF" w:rsidRDefault="00586BDF" w:rsidP="00A9133E">
            <w:r>
              <w:t>Adres e-mail:</w:t>
            </w:r>
          </w:p>
        </w:tc>
      </w:tr>
      <w:tr w:rsidR="00586BDF" w14:paraId="20609399" w14:textId="77777777" w:rsidTr="00F055CA">
        <w:tc>
          <w:tcPr>
            <w:tcW w:w="9062" w:type="dxa"/>
            <w:gridSpan w:val="4"/>
          </w:tcPr>
          <w:p w14:paraId="1876CB43" w14:textId="77777777" w:rsidR="00586BDF" w:rsidRDefault="00586BDF" w:rsidP="00586BDF">
            <w:pPr>
              <w:pStyle w:val="Akapitzlist"/>
              <w:numPr>
                <w:ilvl w:val="0"/>
                <w:numId w:val="5"/>
              </w:numPr>
              <w:jc w:val="center"/>
            </w:pPr>
            <w:r w:rsidRPr="00EC199B">
              <w:rPr>
                <w:b/>
              </w:rPr>
              <w:t>Uzasadnienie</w:t>
            </w:r>
            <w:r>
              <w:rPr>
                <w:rStyle w:val="Odwoanieprzypisudolnego"/>
              </w:rPr>
              <w:footnoteReference w:id="1"/>
            </w:r>
          </w:p>
        </w:tc>
      </w:tr>
      <w:tr w:rsidR="00586BDF" w14:paraId="264998BC" w14:textId="77777777" w:rsidTr="00F055CA">
        <w:trPr>
          <w:trHeight w:val="2416"/>
        </w:trPr>
        <w:tc>
          <w:tcPr>
            <w:tcW w:w="9062" w:type="dxa"/>
            <w:gridSpan w:val="4"/>
          </w:tcPr>
          <w:p w14:paraId="76D98C0E" w14:textId="4DD36DE0" w:rsidR="00993040" w:rsidRPr="00B2707F" w:rsidRDefault="00993040" w:rsidP="00993040">
            <w:pPr>
              <w:jc w:val="both"/>
              <w:rPr>
                <w:i/>
                <w:iCs/>
                <w:color w:val="7F7F7F" w:themeColor="text1" w:themeTint="80"/>
              </w:rPr>
            </w:pPr>
            <w:r w:rsidRPr="00B2707F">
              <w:rPr>
                <w:i/>
                <w:iCs/>
                <w:color w:val="7F7F7F" w:themeColor="text1" w:themeTint="80"/>
              </w:rPr>
              <w:t xml:space="preserve">[Do rozpatrzenia kandydatury konieczne jest przedstawienie opisu odnoszącego się do przynajmniej jednego z poniższych warunków. Prosimy o wstawienie stosownych opisów </w:t>
            </w:r>
            <w:r w:rsidRPr="00B2707F">
              <w:rPr>
                <w:b/>
                <w:bCs/>
                <w:i/>
                <w:iCs/>
                <w:color w:val="7F7F7F" w:themeColor="text1" w:themeTint="80"/>
              </w:rPr>
              <w:t>tylko do tych punktów, które znajdują odniesienie do przypadku zgłaszanego Przedsiębiorcy</w:t>
            </w:r>
            <w:r w:rsidRPr="00B2707F">
              <w:rPr>
                <w:i/>
                <w:iCs/>
                <w:color w:val="7F7F7F" w:themeColor="text1" w:themeTint="80"/>
              </w:rPr>
              <w:t xml:space="preserve">. Prosimy mieć na uwadze, że treściwość, </w:t>
            </w:r>
            <w:r w:rsidR="00F44703">
              <w:rPr>
                <w:i/>
                <w:iCs/>
                <w:color w:val="7F7F7F" w:themeColor="text1" w:themeTint="80"/>
              </w:rPr>
              <w:t>rzeczowość</w:t>
            </w:r>
            <w:r w:rsidRPr="00B2707F">
              <w:rPr>
                <w:i/>
                <w:iCs/>
                <w:color w:val="7F7F7F" w:themeColor="text1" w:themeTint="80"/>
              </w:rPr>
              <w:t xml:space="preserve"> i wysoka jakość opisu zwiększają szanse kandydata na wysoką ocenę w procesie weryfikacji zgłoszeń.]</w:t>
            </w:r>
          </w:p>
          <w:p w14:paraId="12DEDB95" w14:textId="77777777" w:rsidR="00993040" w:rsidRDefault="00993040" w:rsidP="00993040">
            <w:pPr>
              <w:rPr>
                <w:u w:val="single"/>
              </w:rPr>
            </w:pPr>
          </w:p>
          <w:p w14:paraId="0A9A9A0E" w14:textId="77777777" w:rsidR="00993040" w:rsidRPr="00525418" w:rsidRDefault="00993040" w:rsidP="00993040">
            <w:pPr>
              <w:rPr>
                <w:u w:val="single"/>
              </w:rPr>
            </w:pPr>
            <w:r w:rsidRPr="00525418">
              <w:rPr>
                <w:u w:val="single"/>
              </w:rPr>
              <w:t>Czy zgłaszany przedsiębiorca:</w:t>
            </w:r>
          </w:p>
          <w:p w14:paraId="6814C408" w14:textId="77777777" w:rsidR="00993040" w:rsidRDefault="00993040" w:rsidP="00993040"/>
          <w:p w14:paraId="30DECDB7" w14:textId="77777777" w:rsidR="00993040" w:rsidRDefault="00993040" w:rsidP="00993040">
            <w:pPr>
              <w:pStyle w:val="Akapitzlist"/>
              <w:numPr>
                <w:ilvl w:val="0"/>
                <w:numId w:val="14"/>
              </w:numPr>
            </w:pPr>
            <w:r>
              <w:t>swoją działalnością przybliża polską gospodarkę do światowego frontu technologicznego poprzez opracowywanie nowych modeli biznesowych/metod/technologii lub wdrożenie w Polsce nowoczesnych technologii dotąd w kraju nieobecnych? W jaki sposób:</w:t>
            </w:r>
          </w:p>
          <w:p w14:paraId="158E9B4D" w14:textId="77777777" w:rsidR="00451116" w:rsidRDefault="00451116" w:rsidP="00451116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AE8979E" w14:textId="77777777" w:rsidR="00451116" w:rsidRDefault="00451116" w:rsidP="00451116"/>
          <w:p w14:paraId="680D362D" w14:textId="77777777" w:rsidR="00451116" w:rsidRDefault="00451116" w:rsidP="00451116"/>
          <w:p w14:paraId="5DE45BE0" w14:textId="77777777" w:rsidR="00451116" w:rsidRDefault="00451116" w:rsidP="00451116"/>
          <w:p w14:paraId="1CA58010" w14:textId="77777777" w:rsidR="00451116" w:rsidRDefault="00451116" w:rsidP="00451116"/>
          <w:p w14:paraId="142E9791" w14:textId="77777777" w:rsidR="00451116" w:rsidRDefault="00451116" w:rsidP="00451116"/>
          <w:p w14:paraId="5A796087" w14:textId="77777777" w:rsidR="00451116" w:rsidRDefault="00451116" w:rsidP="00451116"/>
          <w:p w14:paraId="7D79067D" w14:textId="77777777" w:rsidR="00451116" w:rsidRPr="002A45B8" w:rsidRDefault="00451116" w:rsidP="00451116"/>
          <w:p w14:paraId="26FAD562" w14:textId="77777777" w:rsidR="00451116" w:rsidRPr="002A45B8" w:rsidRDefault="00451116" w:rsidP="00451116"/>
          <w:p w14:paraId="4EC9B502" w14:textId="77777777" w:rsidR="00993040" w:rsidRDefault="00993040" w:rsidP="00993040"/>
          <w:p w14:paraId="11632B6B" w14:textId="29AF86C9" w:rsidR="00993040" w:rsidRDefault="00993040" w:rsidP="00993040">
            <w:pPr>
              <w:pStyle w:val="Akapitzlist"/>
              <w:numPr>
                <w:ilvl w:val="0"/>
                <w:numId w:val="14"/>
              </w:numPr>
            </w:pPr>
            <w:r>
              <w:t>przejawia wysoką aktywność w zakresie zatrudniania personelu badawczego (pracowników realizujących działalność B+R) ? W jaki sposób:</w:t>
            </w:r>
          </w:p>
          <w:p w14:paraId="2510E97D" w14:textId="77777777" w:rsidR="00451116" w:rsidRDefault="00451116" w:rsidP="00451116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4DA281F" w14:textId="77777777" w:rsidR="00451116" w:rsidRDefault="00451116" w:rsidP="00451116"/>
          <w:p w14:paraId="1041DA39" w14:textId="77777777" w:rsidR="00451116" w:rsidRDefault="00451116" w:rsidP="00451116"/>
          <w:p w14:paraId="495D6F95" w14:textId="77777777" w:rsidR="00451116" w:rsidRDefault="00451116" w:rsidP="00451116"/>
          <w:p w14:paraId="208E8DC8" w14:textId="77777777" w:rsidR="00451116" w:rsidRDefault="00451116" w:rsidP="00451116"/>
          <w:p w14:paraId="17E205A7" w14:textId="77777777" w:rsidR="00451116" w:rsidRDefault="00451116" w:rsidP="00451116"/>
          <w:p w14:paraId="54FFA2E5" w14:textId="77777777" w:rsidR="00451116" w:rsidRDefault="00451116" w:rsidP="00451116"/>
          <w:p w14:paraId="6E19131D" w14:textId="77777777" w:rsidR="00451116" w:rsidRPr="002A45B8" w:rsidRDefault="00451116" w:rsidP="00451116"/>
          <w:p w14:paraId="52FF3D44" w14:textId="77777777" w:rsidR="00451116" w:rsidRPr="002A45B8" w:rsidRDefault="00451116" w:rsidP="00451116"/>
          <w:p w14:paraId="1A6AD298" w14:textId="77777777" w:rsidR="00993040" w:rsidRDefault="00993040" w:rsidP="00993040"/>
          <w:p w14:paraId="39B712A6" w14:textId="77777777" w:rsidR="00993040" w:rsidRDefault="00993040" w:rsidP="00993040">
            <w:pPr>
              <w:pStyle w:val="Akapitzlist"/>
              <w:numPr>
                <w:ilvl w:val="0"/>
                <w:numId w:val="14"/>
              </w:numPr>
            </w:pPr>
            <w:r>
              <w:t>wywiera zauważalny wpływ na wzrost w polskiej gospodarce inwestycji w aktywa niematerialne, takie jak np. oprogramowanie, licencje, patenty? W jaki sposób:</w:t>
            </w:r>
          </w:p>
          <w:p w14:paraId="7967A13F" w14:textId="77777777" w:rsidR="00451116" w:rsidRDefault="00451116" w:rsidP="00451116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7A1E241" w14:textId="77777777" w:rsidR="00451116" w:rsidRDefault="00451116" w:rsidP="00451116"/>
          <w:p w14:paraId="38718E89" w14:textId="77777777" w:rsidR="00451116" w:rsidRDefault="00451116" w:rsidP="00451116"/>
          <w:p w14:paraId="7775FD13" w14:textId="77777777" w:rsidR="00451116" w:rsidRDefault="00451116" w:rsidP="00451116"/>
          <w:p w14:paraId="047AC3E8" w14:textId="77777777" w:rsidR="00451116" w:rsidRDefault="00451116" w:rsidP="00451116"/>
          <w:p w14:paraId="74BA5473" w14:textId="77777777" w:rsidR="00451116" w:rsidRDefault="00451116" w:rsidP="00451116"/>
          <w:p w14:paraId="2B46B052" w14:textId="77777777" w:rsidR="00451116" w:rsidRDefault="00451116" w:rsidP="00451116"/>
          <w:p w14:paraId="51E70D09" w14:textId="77777777" w:rsidR="00451116" w:rsidRPr="002A45B8" w:rsidRDefault="00451116" w:rsidP="00451116"/>
          <w:p w14:paraId="27EBE48B" w14:textId="77777777" w:rsidR="00451116" w:rsidRPr="002A45B8" w:rsidRDefault="00451116" w:rsidP="00451116"/>
          <w:p w14:paraId="061840AE" w14:textId="77777777" w:rsidR="00993040" w:rsidRDefault="00993040" w:rsidP="00993040"/>
          <w:p w14:paraId="1DAEFB18" w14:textId="7EDE737B" w:rsidR="00993040" w:rsidRDefault="00993040" w:rsidP="00993040">
            <w:pPr>
              <w:pStyle w:val="Akapitzlist"/>
              <w:numPr>
                <w:ilvl w:val="0"/>
                <w:numId w:val="14"/>
              </w:numPr>
            </w:pPr>
            <w:r>
              <w:t>przejawia wyróżniającą się aktywność w zakresie ochrony własności intelektualnej w Polsce? W jaki sposób:</w:t>
            </w:r>
          </w:p>
          <w:p w14:paraId="72F3F83C" w14:textId="77777777" w:rsidR="00451116" w:rsidRDefault="00451116" w:rsidP="00451116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1486F93B" w14:textId="77777777" w:rsidR="00451116" w:rsidRDefault="00451116" w:rsidP="00451116"/>
          <w:p w14:paraId="19140169" w14:textId="77777777" w:rsidR="00451116" w:rsidRDefault="00451116" w:rsidP="00451116"/>
          <w:p w14:paraId="2F86DCBB" w14:textId="77777777" w:rsidR="00451116" w:rsidRDefault="00451116" w:rsidP="00451116"/>
          <w:p w14:paraId="63CEC5A0" w14:textId="77777777" w:rsidR="00451116" w:rsidRDefault="00451116" w:rsidP="00451116"/>
          <w:p w14:paraId="0E808736" w14:textId="77777777" w:rsidR="00451116" w:rsidRDefault="00451116" w:rsidP="00451116"/>
          <w:p w14:paraId="73CFCE4C" w14:textId="77777777" w:rsidR="00451116" w:rsidRDefault="00451116" w:rsidP="00451116"/>
          <w:p w14:paraId="062A35D8" w14:textId="77777777" w:rsidR="00451116" w:rsidRPr="002A45B8" w:rsidRDefault="00451116" w:rsidP="00451116"/>
          <w:p w14:paraId="1C60593E" w14:textId="77777777" w:rsidR="00451116" w:rsidRPr="002A45B8" w:rsidRDefault="00451116" w:rsidP="00451116"/>
          <w:p w14:paraId="1BFCFB31" w14:textId="77777777" w:rsidR="00993040" w:rsidRDefault="00993040" w:rsidP="00993040"/>
          <w:p w14:paraId="34259AE1" w14:textId="77777777" w:rsidR="00586BDF" w:rsidRDefault="00993040" w:rsidP="00993040">
            <w:pPr>
              <w:pStyle w:val="Akapitzlist"/>
              <w:numPr>
                <w:ilvl w:val="0"/>
                <w:numId w:val="14"/>
              </w:numPr>
            </w:pPr>
            <w:r>
              <w:t>przejawia nadzwyczajne zaangażowanie w budowę, rozwój i praktykowanie kultury innowacyjności w Polskiej gospodarce? W jaki sposób:</w:t>
            </w:r>
          </w:p>
          <w:p w14:paraId="220BE055" w14:textId="77777777" w:rsidR="00451116" w:rsidRDefault="00451116" w:rsidP="00451116">
            <w:pPr>
              <w:spacing w:before="120" w:after="120"/>
              <w:ind w:left="709"/>
            </w:pPr>
            <w:r w:rsidRPr="005B24D0">
              <w:rPr>
                <w:color w:val="7F7F7F" w:themeColor="text1" w:themeTint="80"/>
              </w:rPr>
              <w:t>[maks. 2000 znaków]</w:t>
            </w:r>
          </w:p>
          <w:p w14:paraId="3CA9D810" w14:textId="77777777" w:rsidR="00451116" w:rsidRDefault="00451116" w:rsidP="00451116"/>
          <w:p w14:paraId="5AD2BB6F" w14:textId="77777777" w:rsidR="00451116" w:rsidRDefault="00451116" w:rsidP="00451116"/>
          <w:p w14:paraId="616D7CC5" w14:textId="77777777" w:rsidR="00451116" w:rsidRDefault="00451116" w:rsidP="00451116"/>
          <w:p w14:paraId="40587D8A" w14:textId="77777777" w:rsidR="00451116" w:rsidRDefault="00451116" w:rsidP="00451116"/>
          <w:p w14:paraId="1DD4E729" w14:textId="77777777" w:rsidR="00451116" w:rsidRDefault="00451116" w:rsidP="00451116"/>
          <w:p w14:paraId="0BB4C313" w14:textId="77777777" w:rsidR="00451116" w:rsidRDefault="00451116" w:rsidP="00451116"/>
          <w:p w14:paraId="30AC65B4" w14:textId="77777777" w:rsidR="00451116" w:rsidRPr="002A45B8" w:rsidRDefault="00451116" w:rsidP="00451116"/>
          <w:p w14:paraId="60C66DE6" w14:textId="77777777" w:rsidR="00451116" w:rsidRPr="002A45B8" w:rsidRDefault="00451116" w:rsidP="00451116"/>
          <w:p w14:paraId="340B0849" w14:textId="6B6846FE" w:rsidR="00993040" w:rsidRDefault="00993040" w:rsidP="00993040"/>
        </w:tc>
      </w:tr>
    </w:tbl>
    <w:p w14:paraId="70753152" w14:textId="77777777" w:rsidR="00586BDF" w:rsidRDefault="00586BDF" w:rsidP="00586BDF">
      <w:pPr>
        <w:jc w:val="center"/>
      </w:pPr>
    </w:p>
    <w:p w14:paraId="3160153A" w14:textId="77777777" w:rsidR="00586BDF" w:rsidRPr="00586BDF" w:rsidRDefault="00586BDF" w:rsidP="00586BDF">
      <w:pPr>
        <w:rPr>
          <w:u w:val="single"/>
        </w:rPr>
      </w:pPr>
      <w:r>
        <w:rPr>
          <w:u w:val="single"/>
        </w:rPr>
        <w:t>Oświadczenia:</w:t>
      </w:r>
    </w:p>
    <w:p w14:paraId="4E1B2B29" w14:textId="77777777" w:rsidR="00586BDF" w:rsidRDefault="00586BDF" w:rsidP="00586BDF">
      <w:pPr>
        <w:pStyle w:val="Akapitzlist"/>
        <w:numPr>
          <w:ilvl w:val="0"/>
          <w:numId w:val="11"/>
        </w:numPr>
      </w:pPr>
      <w:r>
        <w:t>Zgłaszający oświadcza, że zgłaszany Przedsiębiorca wyraził zgodę na zgłoszenie swojej kandydatury do rozpatrzenia pod kątem przyznania Nagrody Ministra Rozwoju i Technologii w Dniu Przedsiębiorcy.</w:t>
      </w:r>
    </w:p>
    <w:p w14:paraId="03539C9D" w14:textId="77777777" w:rsidR="00586BDF" w:rsidRDefault="00586BDF" w:rsidP="00586BDF">
      <w:pPr>
        <w:pStyle w:val="Akapitzlist"/>
        <w:numPr>
          <w:ilvl w:val="0"/>
          <w:numId w:val="11"/>
        </w:numPr>
      </w:pPr>
      <w:r>
        <w:t>Zgłaszający oświadcza, że zgłaszany Przedsiębiorca wyraził zgodę na przetwarzanie danych osobowych w celu wzięcia udziału w konkursie, wyłonienia laureatów i przyznania Nagród Ministra Rozwoju i Technologii w Dniu Przedsiębiorcy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586BDF" w14:paraId="6962CB4D" w14:textId="77777777" w:rsidTr="002F4868">
        <w:tc>
          <w:tcPr>
            <w:tcW w:w="4536" w:type="dxa"/>
          </w:tcPr>
          <w:p w14:paraId="47E5177B" w14:textId="77777777" w:rsidR="00586BDF" w:rsidRDefault="00586BDF" w:rsidP="00A9133E"/>
          <w:p w14:paraId="3AC2AC11" w14:textId="77777777" w:rsidR="00586BDF" w:rsidRDefault="00586BDF" w:rsidP="00A9133E"/>
          <w:p w14:paraId="594FCE9B" w14:textId="77777777" w:rsidR="00586BDF" w:rsidRDefault="00586BDF" w:rsidP="00A9133E"/>
          <w:p w14:paraId="65B6069E" w14:textId="77777777" w:rsidR="00586BDF" w:rsidRDefault="00586BDF" w:rsidP="00A9133E">
            <w:r>
              <w:t>………………………………………………………………</w:t>
            </w:r>
          </w:p>
          <w:p w14:paraId="1328D456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>Miejscowość, data</w:t>
            </w:r>
          </w:p>
        </w:tc>
        <w:tc>
          <w:tcPr>
            <w:tcW w:w="4536" w:type="dxa"/>
          </w:tcPr>
          <w:p w14:paraId="2066A12A" w14:textId="77777777" w:rsidR="00586BDF" w:rsidRDefault="00586BDF" w:rsidP="00A9133E"/>
          <w:p w14:paraId="1C418B65" w14:textId="77777777" w:rsidR="00586BDF" w:rsidRDefault="00586BDF" w:rsidP="00A9133E"/>
          <w:p w14:paraId="198D71F1" w14:textId="77777777" w:rsidR="00586BDF" w:rsidRDefault="00586BDF" w:rsidP="00A9133E"/>
          <w:p w14:paraId="6258F2A1" w14:textId="77777777" w:rsidR="00586BDF" w:rsidRDefault="00586BDF" w:rsidP="00A9133E">
            <w:r>
              <w:t xml:space="preserve">……………………………………………………………… </w:t>
            </w:r>
          </w:p>
          <w:p w14:paraId="096100A7" w14:textId="77777777" w:rsidR="00586BDF" w:rsidRPr="00E72E5E" w:rsidRDefault="00586BDF" w:rsidP="00A9133E">
            <w:pPr>
              <w:rPr>
                <w:sz w:val="18"/>
                <w:szCs w:val="18"/>
              </w:rPr>
            </w:pPr>
            <w:r w:rsidRPr="00E72E5E">
              <w:rPr>
                <w:sz w:val="18"/>
                <w:szCs w:val="18"/>
              </w:rPr>
              <w:t xml:space="preserve">Podpis uprawnionego przedstawiciela </w:t>
            </w:r>
            <w:r>
              <w:rPr>
                <w:sz w:val="18"/>
                <w:szCs w:val="18"/>
              </w:rPr>
              <w:t>Organizacji dokonującej zgłoszenia</w:t>
            </w:r>
          </w:p>
        </w:tc>
      </w:tr>
    </w:tbl>
    <w:p w14:paraId="0E1E3180" w14:textId="77777777" w:rsidR="00586BDF" w:rsidRDefault="00586BDF" w:rsidP="00586BDF">
      <w:pPr>
        <w:jc w:val="center"/>
      </w:pPr>
    </w:p>
    <w:p w14:paraId="375DBDE3" w14:textId="77777777" w:rsidR="00586BDF" w:rsidRDefault="00586BDF" w:rsidP="00586BDF">
      <w:pPr>
        <w:jc w:val="center"/>
      </w:pPr>
    </w:p>
    <w:p w14:paraId="449A3160" w14:textId="2CDDC91F" w:rsidR="00586BDF" w:rsidRDefault="00586BDF" w:rsidP="00586BDF">
      <w:r>
        <w:t xml:space="preserve">Załącznik: </w:t>
      </w:r>
      <w:r w:rsidR="0096467A">
        <w:t>Klauzula informacyjna dla osób kontaktowych ze strony Organizacji</w:t>
      </w:r>
    </w:p>
    <w:p w14:paraId="456CE998" w14:textId="77777777" w:rsidR="00586BDF" w:rsidRDefault="00586BDF" w:rsidP="00586BDF">
      <w:pPr>
        <w:jc w:val="center"/>
      </w:pPr>
      <w:r>
        <w:br w:type="page"/>
      </w:r>
    </w:p>
    <w:p w14:paraId="2D368F2C" w14:textId="7F018672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center"/>
        <w:textAlignment w:val="baseline"/>
        <w:rPr>
          <w:rFonts w:cstheme="minorHAnsi"/>
          <w:sz w:val="18"/>
          <w:szCs w:val="18"/>
        </w:rPr>
      </w:pPr>
      <w:r w:rsidRPr="00125FC7">
        <w:rPr>
          <w:rFonts w:cstheme="minorHAnsi"/>
        </w:rPr>
        <w:lastRenderedPageBreak/>
        <w:t>Klauzula informacyjna dla osób kontaktowych ze strony Organizacji</w:t>
      </w:r>
    </w:p>
    <w:p w14:paraId="211F4B80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b/>
          <w:bCs/>
          <w:sz w:val="18"/>
          <w:szCs w:val="18"/>
        </w:rPr>
      </w:pPr>
    </w:p>
    <w:p w14:paraId="48A03009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Zgodnie z art. 14 ust. 1-2 RODO, informujemy, że:</w:t>
      </w:r>
    </w:p>
    <w:p w14:paraId="445FAE7F" w14:textId="77777777" w:rsidR="00125FC7" w:rsidRPr="00125FC7" w:rsidRDefault="00125FC7" w:rsidP="00125FC7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both"/>
        <w:textAlignment w:val="baseline"/>
        <w:rPr>
          <w:rFonts w:cstheme="minorHAnsi"/>
          <w:sz w:val="18"/>
          <w:szCs w:val="18"/>
        </w:rPr>
      </w:pPr>
    </w:p>
    <w:p w14:paraId="25B62730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Administratorem Pani/Pana danych osobowych przetwarz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jest Minister Rozwoju i Technologii. Kontakt z Administratorem:  </w:t>
      </w:r>
    </w:p>
    <w:p w14:paraId="580A293D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adres do korespondencji: Ministerstwo Rozwoju i Technologii, Plac Trzech Krzyży 3/5, 00-507, Warszawa.</w:t>
      </w:r>
    </w:p>
    <w:p w14:paraId="18DCE9F8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-mail: </w:t>
      </w:r>
      <w:hyperlink r:id="rId8" w:history="1">
        <w:r w:rsidRPr="00125FC7">
          <w:rPr>
            <w:rFonts w:eastAsia="Times New Roman" w:cstheme="minorHAnsi"/>
            <w:color w:val="0052A5"/>
            <w:sz w:val="18"/>
            <w:szCs w:val="18"/>
            <w:u w:val="single"/>
            <w:lang w:eastAsia="pl-PL"/>
          </w:rPr>
          <w:t>kancelaria@mrit.gov.pl</w:t>
        </w:r>
      </w:hyperlink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 </w:t>
      </w:r>
    </w:p>
    <w:p w14:paraId="6E089CA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tel.: +48 222 500 123, adres skrytki n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ePUAP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: /MRPIT/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SkrytkaESP</w:t>
      </w:r>
      <w:proofErr w:type="spellEnd"/>
    </w:p>
    <w:p w14:paraId="5B6E3FB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Jeśli ma Pani/Pan pytania dotyczące przetwarzania Pani/Pana danych osobowych w zakresie działania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, a także przysługujących Pani/Panu praw, może się Pani/Pan kontaktować z Inspektorem Ochrony Danych w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, e-mail: iod@mrit.gov.pl</w:t>
      </w:r>
    </w:p>
    <w:p w14:paraId="2F8ECD9C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twarzane w celu kontaktowym  – podstawą prawną przetwarzania danych jest prawnie uzasadniony interes Administratora (art. 6 ust. 1 lit. f RODO) polegający na konieczności kontaktowania się z Panią/Panem w związku z organizacją prze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wydarzenia Nagrody Ministra Rozwoju i Technologii w Dniu Przedsiębiorcy. </w:t>
      </w:r>
    </w:p>
    <w:p w14:paraId="14729EC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w zakresie informacji o imieniu, nazwisku oraz służbowych danych kontaktowych Administrator uzyskał od Pani/Pana pracodawcy.</w:t>
      </w:r>
    </w:p>
    <w:p w14:paraId="0C413E17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dbiorcami Pani/Pana danych osobowych mogą być: </w:t>
      </w:r>
    </w:p>
    <w:p w14:paraId="3DF7A204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organy władzy publicznej oraz podmioty wykonujące zadania publiczne lub działające na zlecenie organów władzy publicznej, w zakresie i w celach, które wynikają z przepisów powszechnie obowiązującego prawa;</w:t>
      </w:r>
    </w:p>
    <w:p w14:paraId="600F4CF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inne podmioty, które na podstawie stosownych umów podpisanych z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 przetwarzają dane osobowe, dla których Administratorem jest Minister Rozwoju i Technologii.</w:t>
      </w:r>
    </w:p>
    <w:p w14:paraId="4609886F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 xml:space="preserve">Pani/Pana dane osobowe będą przechowywane przez okres niezbędny do realizacji celów przetwarzania, nie krócej niż okres wskazany w przepisach o archiwizacji tj. ustawie z dnia 14 lipca 1983 r. o narodowym zasobie archiwalnym i archiwach (Dz. U. z 2020 r. poz. 164 z 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óźn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. zm.).</w:t>
      </w:r>
    </w:p>
    <w:p w14:paraId="76C3F432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osobowe nie będą podlegać zautomatyzowanemu podejmowaniu decyzji, w tym profilowaniu.</w:t>
      </w:r>
    </w:p>
    <w:p w14:paraId="567C1541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ani/Pana dane nie będą przekazywane do państw trzecich, ani do organizacji międzynarodowych.</w:t>
      </w:r>
    </w:p>
    <w:p w14:paraId="71483873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związku z przetwarzaniem Pani/Pana danych osobowych przysługują Pani/Panu następujące prawa: </w:t>
      </w:r>
    </w:p>
    <w:p w14:paraId="7AAA8BCF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stępu do swoich danych oraz otrzymania ich kopii zgodnie z art. 15 RODO;</w:t>
      </w:r>
    </w:p>
    <w:p w14:paraId="7BC28419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ostowania (poprawiania) swoich danych zgodnie z art. 16 RODO;</w:t>
      </w:r>
    </w:p>
    <w:p w14:paraId="7052B5AE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ograniczenia przetwarzania danych zgodnie z art. 18 RODO;</w:t>
      </w:r>
    </w:p>
    <w:p w14:paraId="3010C521" w14:textId="77777777" w:rsidR="00125FC7" w:rsidRPr="00125FC7" w:rsidRDefault="00125FC7" w:rsidP="00125FC7">
      <w:pPr>
        <w:numPr>
          <w:ilvl w:val="1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prawo do sprzeciwu zgodnie z art. 21 RODO;</w:t>
      </w:r>
    </w:p>
    <w:p w14:paraId="0E6752A4" w14:textId="77777777" w:rsidR="00125FC7" w:rsidRPr="00125FC7" w:rsidRDefault="00125FC7" w:rsidP="00125FC7">
      <w:pPr>
        <w:numPr>
          <w:ilvl w:val="0"/>
          <w:numId w:val="20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1B1B1B"/>
          <w:sz w:val="18"/>
          <w:szCs w:val="18"/>
          <w:lang w:eastAsia="pl-PL"/>
        </w:rPr>
      </w:pPr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W przypadku powzięcia informacji o niezgodnym z prawem przetwarzaniu w </w:t>
      </w:r>
      <w:proofErr w:type="spellStart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MRiT</w:t>
      </w:r>
      <w:proofErr w:type="spellEnd"/>
      <w:r w:rsidRPr="00125FC7">
        <w:rPr>
          <w:rFonts w:eastAsia="Times New Roman" w:cstheme="minorHAnsi"/>
          <w:color w:val="1B1B1B"/>
          <w:sz w:val="18"/>
          <w:szCs w:val="18"/>
          <w:lang w:eastAsia="pl-PL"/>
        </w:rPr>
        <w:t> Pani/Pana danych osobowych, przysługuje Pani/Panu prawo wniesienia skargi do organu nadzorczego właściwego w sprawach ochrony danych osobowych, tj. Prezesa Urzędu Ochrony Danych Osobowych, ul. Stawki 2, 00-193 Warszawa.</w:t>
      </w:r>
    </w:p>
    <w:p w14:paraId="1BB2C8C0" w14:textId="23C301EA" w:rsidR="00125FC7" w:rsidRDefault="00125FC7"/>
    <w:sectPr w:rsidR="00125FC7" w:rsidSect="00FE56FC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48FC0" w14:textId="77777777" w:rsidR="005451B6" w:rsidRDefault="005451B6" w:rsidP="00044480">
      <w:pPr>
        <w:spacing w:after="0" w:line="240" w:lineRule="auto"/>
      </w:pPr>
      <w:r>
        <w:separator/>
      </w:r>
    </w:p>
  </w:endnote>
  <w:endnote w:type="continuationSeparator" w:id="0">
    <w:p w14:paraId="4A303B3C" w14:textId="77777777" w:rsidR="005451B6" w:rsidRDefault="005451B6" w:rsidP="0004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B53EA" w14:textId="77777777" w:rsidR="005451B6" w:rsidRDefault="005451B6" w:rsidP="00044480">
      <w:pPr>
        <w:spacing w:after="0" w:line="240" w:lineRule="auto"/>
      </w:pPr>
      <w:r>
        <w:separator/>
      </w:r>
    </w:p>
  </w:footnote>
  <w:footnote w:type="continuationSeparator" w:id="0">
    <w:p w14:paraId="2A520915" w14:textId="77777777" w:rsidR="005451B6" w:rsidRDefault="005451B6" w:rsidP="00044480">
      <w:pPr>
        <w:spacing w:after="0" w:line="240" w:lineRule="auto"/>
      </w:pPr>
      <w:r>
        <w:continuationSeparator/>
      </w:r>
    </w:p>
  </w:footnote>
  <w:footnote w:id="1">
    <w:p w14:paraId="1FD3D168" w14:textId="33E023F4" w:rsidR="00586BDF" w:rsidRDefault="00586BDF" w:rsidP="00586BDF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Uzasadnienie powinno nawiązywać do kryteriów oceny i wyboru kandydatów określonych w </w:t>
      </w:r>
      <w:r w:rsidR="0096467A">
        <w:t>§ 7</w:t>
      </w:r>
      <w:r w:rsidRPr="00044480">
        <w:t xml:space="preserve"> </w:t>
      </w:r>
      <w:r>
        <w:t>Regulaminu Przyznawania Nagrody Ministra Rozwoju i Technologii w Dniu Przedsiębior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56CEB12"/>
    <w:lvl w:ilvl="0">
      <w:numFmt w:val="bullet"/>
      <w:lvlText w:val="*"/>
      <w:lvlJc w:val="left"/>
    </w:lvl>
  </w:abstractNum>
  <w:abstractNum w:abstractNumId="1" w15:restartNumberingAfterBreak="0">
    <w:nsid w:val="08751FA4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D5EB3"/>
    <w:multiLevelType w:val="hybridMultilevel"/>
    <w:tmpl w:val="0C800B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7624"/>
    <w:multiLevelType w:val="hybridMultilevel"/>
    <w:tmpl w:val="305CC4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31E7E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A0267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0551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F1625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56D0F"/>
    <w:multiLevelType w:val="hybridMultilevel"/>
    <w:tmpl w:val="4B9C006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5755F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BE47CB"/>
    <w:multiLevelType w:val="multilevel"/>
    <w:tmpl w:val="E9D06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9803C4"/>
    <w:multiLevelType w:val="hybridMultilevel"/>
    <w:tmpl w:val="3D821BE0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AA792D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60A50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07F3C"/>
    <w:multiLevelType w:val="hybridMultilevel"/>
    <w:tmpl w:val="0C800B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C3809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5608D1"/>
    <w:multiLevelType w:val="hybridMultilevel"/>
    <w:tmpl w:val="F132A90E"/>
    <w:lvl w:ilvl="0" w:tplc="0A4C747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E80F03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C359A"/>
    <w:multiLevelType w:val="hybridMultilevel"/>
    <w:tmpl w:val="4B9C006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021E0"/>
    <w:multiLevelType w:val="hybridMultilevel"/>
    <w:tmpl w:val="AE0A39BC"/>
    <w:lvl w:ilvl="0" w:tplc="6180E1B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1523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  <w:sz w:val="22"/>
        </w:rPr>
      </w:lvl>
    </w:lvlOverride>
  </w:num>
  <w:num w:numId="2" w16cid:durableId="1625306295">
    <w:abstractNumId w:val="2"/>
  </w:num>
  <w:num w:numId="3" w16cid:durableId="1493177972">
    <w:abstractNumId w:val="16"/>
  </w:num>
  <w:num w:numId="4" w16cid:durableId="1874732904">
    <w:abstractNumId w:val="11"/>
  </w:num>
  <w:num w:numId="5" w16cid:durableId="8411833">
    <w:abstractNumId w:val="14"/>
  </w:num>
  <w:num w:numId="6" w16cid:durableId="1361279413">
    <w:abstractNumId w:val="7"/>
  </w:num>
  <w:num w:numId="7" w16cid:durableId="1509950957">
    <w:abstractNumId w:val="6"/>
  </w:num>
  <w:num w:numId="8" w16cid:durableId="256329184">
    <w:abstractNumId w:val="12"/>
  </w:num>
  <w:num w:numId="9" w16cid:durableId="507477239">
    <w:abstractNumId w:val="1"/>
  </w:num>
  <w:num w:numId="10" w16cid:durableId="1797412524">
    <w:abstractNumId w:val="5"/>
  </w:num>
  <w:num w:numId="11" w16cid:durableId="68774885">
    <w:abstractNumId w:val="3"/>
  </w:num>
  <w:num w:numId="12" w16cid:durableId="2063140321">
    <w:abstractNumId w:val="8"/>
  </w:num>
  <w:num w:numId="13" w16cid:durableId="1970671355">
    <w:abstractNumId w:val="15"/>
  </w:num>
  <w:num w:numId="14" w16cid:durableId="637030908">
    <w:abstractNumId w:val="18"/>
  </w:num>
  <w:num w:numId="15" w16cid:durableId="2011253912">
    <w:abstractNumId w:val="4"/>
  </w:num>
  <w:num w:numId="16" w16cid:durableId="189488074">
    <w:abstractNumId w:val="17"/>
  </w:num>
  <w:num w:numId="17" w16cid:durableId="1619216376">
    <w:abstractNumId w:val="13"/>
  </w:num>
  <w:num w:numId="18" w16cid:durableId="367149663">
    <w:abstractNumId w:val="19"/>
  </w:num>
  <w:num w:numId="19" w16cid:durableId="186138914">
    <w:abstractNumId w:val="9"/>
  </w:num>
  <w:num w:numId="20" w16cid:durableId="602307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zKxMLUwNzQ0MjRW0lEKTi0uzszPAymwqAUAxAjJOSwAAAA="/>
  </w:docVars>
  <w:rsids>
    <w:rsidRoot w:val="00157ECE"/>
    <w:rsid w:val="00044480"/>
    <w:rsid w:val="00065229"/>
    <w:rsid w:val="000B7C1E"/>
    <w:rsid w:val="00125FC7"/>
    <w:rsid w:val="00157ECE"/>
    <w:rsid w:val="00187B28"/>
    <w:rsid w:val="00224874"/>
    <w:rsid w:val="00287321"/>
    <w:rsid w:val="002F4868"/>
    <w:rsid w:val="00321E8A"/>
    <w:rsid w:val="003C2387"/>
    <w:rsid w:val="00401ACF"/>
    <w:rsid w:val="00451116"/>
    <w:rsid w:val="00496A09"/>
    <w:rsid w:val="004D6B6B"/>
    <w:rsid w:val="004E361B"/>
    <w:rsid w:val="004F4E11"/>
    <w:rsid w:val="00512B53"/>
    <w:rsid w:val="00525418"/>
    <w:rsid w:val="005451B6"/>
    <w:rsid w:val="00546794"/>
    <w:rsid w:val="00572B2A"/>
    <w:rsid w:val="00586BDF"/>
    <w:rsid w:val="005B5343"/>
    <w:rsid w:val="00673033"/>
    <w:rsid w:val="00717CED"/>
    <w:rsid w:val="00737965"/>
    <w:rsid w:val="007D1CF8"/>
    <w:rsid w:val="00825E9A"/>
    <w:rsid w:val="008A1C60"/>
    <w:rsid w:val="008E0C7D"/>
    <w:rsid w:val="008E675D"/>
    <w:rsid w:val="009056B1"/>
    <w:rsid w:val="00925D3B"/>
    <w:rsid w:val="009457D4"/>
    <w:rsid w:val="0096467A"/>
    <w:rsid w:val="00983337"/>
    <w:rsid w:val="00993040"/>
    <w:rsid w:val="009A550A"/>
    <w:rsid w:val="009A7826"/>
    <w:rsid w:val="009C35DA"/>
    <w:rsid w:val="00A263E8"/>
    <w:rsid w:val="00A60DDA"/>
    <w:rsid w:val="00A80762"/>
    <w:rsid w:val="00AE253A"/>
    <w:rsid w:val="00B2707F"/>
    <w:rsid w:val="00B4261F"/>
    <w:rsid w:val="00B568A3"/>
    <w:rsid w:val="00B72E19"/>
    <w:rsid w:val="00C44EB5"/>
    <w:rsid w:val="00C512F1"/>
    <w:rsid w:val="00DC7E5E"/>
    <w:rsid w:val="00E3747F"/>
    <w:rsid w:val="00E53ACC"/>
    <w:rsid w:val="00E72E5E"/>
    <w:rsid w:val="00EB2339"/>
    <w:rsid w:val="00EC199B"/>
    <w:rsid w:val="00F055CA"/>
    <w:rsid w:val="00F44703"/>
    <w:rsid w:val="00F630F1"/>
    <w:rsid w:val="00F93BA8"/>
    <w:rsid w:val="00FD427C"/>
    <w:rsid w:val="00FE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5F9BB3"/>
  <w15:docId w15:val="{C0D95F06-30BB-4399-B9E4-E3D412BC0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57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C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35DA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044480"/>
    <w:rPr>
      <w:color w:val="80808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44480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44480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44480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44EB5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65229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65229"/>
  </w:style>
  <w:style w:type="paragraph" w:styleId="Stopka">
    <w:name w:val="footer"/>
    <w:basedOn w:val="Normalny"/>
    <w:link w:val="StopkaZnak"/>
    <w:uiPriority w:val="99"/>
    <w:unhideWhenUsed/>
    <w:rsid w:val="000652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5229"/>
  </w:style>
  <w:style w:type="character" w:styleId="Odwoaniedokomentarza">
    <w:name w:val="annotation reference"/>
    <w:basedOn w:val="Domylnaczcionkaakapitu"/>
    <w:uiPriority w:val="99"/>
    <w:semiHidden/>
    <w:unhideWhenUsed/>
    <w:rsid w:val="00F93BA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93BA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93BA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93BA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93BA8"/>
    <w:rPr>
      <w:b/>
      <w:bCs/>
      <w:sz w:val="20"/>
      <w:szCs w:val="20"/>
    </w:rPr>
  </w:style>
  <w:style w:type="paragraph" w:styleId="Bezodstpw">
    <w:name w:val="No Spacing"/>
    <w:uiPriority w:val="1"/>
    <w:qFormat/>
    <w:rsid w:val="00EC19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ncelaria@mrit.gov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45EF7-2DA4-401C-B81B-55010B2CD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4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lecka Joanna</dc:creator>
  <cp:lastModifiedBy>Życzkowska Sylwia</cp:lastModifiedBy>
  <cp:revision>2</cp:revision>
  <dcterms:created xsi:type="dcterms:W3CDTF">2023-05-12T12:17:00Z</dcterms:created>
  <dcterms:modified xsi:type="dcterms:W3CDTF">2023-05-12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17a9393482bc805f10fadc04d3ad29f27e812c30217a574274121665a219f</vt:lpwstr>
  </property>
</Properties>
</file>